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4FB9B" w14:textId="2276A05E" w:rsidR="00BD775E" w:rsidRDefault="00532249" w:rsidP="00532249">
      <w:pPr>
        <w:pStyle w:val="Heading1"/>
      </w:pPr>
      <w:r>
        <w:t>PROG1815 (Programming Concepts II) – Final Exam</w:t>
      </w:r>
    </w:p>
    <w:p w14:paraId="3BF2EA4D" w14:textId="084EA7B5" w:rsidR="00532249" w:rsidRDefault="00532249" w:rsidP="00532249">
      <w:pPr>
        <w:rPr>
          <w:rStyle w:val="IntenseEmphasis"/>
        </w:rPr>
      </w:pPr>
      <w:r>
        <w:rPr>
          <w:rStyle w:val="IntenseEmphasis"/>
        </w:rPr>
        <w:t>Please read the following instruction carefully before beginning the exam</w:t>
      </w:r>
    </w:p>
    <w:p w14:paraId="4C846E32" w14:textId="0ADE70CA" w:rsidR="00532249" w:rsidRPr="00840E36" w:rsidRDefault="00532249" w:rsidP="00532249">
      <w:pPr>
        <w:pStyle w:val="NoSpacing"/>
        <w:numPr>
          <w:ilvl w:val="0"/>
          <w:numId w:val="1"/>
        </w:numPr>
        <w:rPr>
          <w:strike/>
        </w:rPr>
      </w:pPr>
      <w:r w:rsidRPr="00840E36">
        <w:rPr>
          <w:strike/>
        </w:rPr>
        <w:t>The Final Exam folder on eConestoga is available on April 29</w:t>
      </w:r>
      <w:r w:rsidRPr="00840E36">
        <w:rPr>
          <w:strike/>
          <w:vertAlign w:val="superscript"/>
        </w:rPr>
        <w:t>th</w:t>
      </w:r>
      <w:r w:rsidRPr="00840E36">
        <w:rPr>
          <w:strike/>
        </w:rPr>
        <w:t xml:space="preserve"> from 1:00 PM until 3:45 PM EDT</w:t>
      </w:r>
    </w:p>
    <w:p w14:paraId="1299A1AB" w14:textId="7C25D1DC" w:rsidR="00532249" w:rsidRPr="00840E36" w:rsidRDefault="00532249" w:rsidP="00532249">
      <w:pPr>
        <w:pStyle w:val="NoSpacing"/>
        <w:numPr>
          <w:ilvl w:val="1"/>
          <w:numId w:val="1"/>
        </w:numPr>
        <w:rPr>
          <w:strike/>
        </w:rPr>
      </w:pPr>
      <w:r w:rsidRPr="00840E36">
        <w:rPr>
          <w:strike/>
        </w:rPr>
        <w:t>Submissions will not be accepted after that time, including email.</w:t>
      </w:r>
    </w:p>
    <w:p w14:paraId="51F0EF63" w14:textId="579A5EB2" w:rsidR="00532249" w:rsidRPr="00840E36" w:rsidRDefault="00532249" w:rsidP="00532249">
      <w:pPr>
        <w:pStyle w:val="NoSpacing"/>
        <w:numPr>
          <w:ilvl w:val="1"/>
          <w:numId w:val="1"/>
        </w:numPr>
        <w:rPr>
          <w:strike/>
        </w:rPr>
      </w:pPr>
      <w:r w:rsidRPr="00840E36">
        <w:rPr>
          <w:strike/>
        </w:rPr>
        <w:t>Zip and upload your solution periodically, and plan to finish with several minutes to spare.</w:t>
      </w:r>
    </w:p>
    <w:p w14:paraId="582FC4A1" w14:textId="62AB5BF2" w:rsidR="00532249" w:rsidRPr="00840E36" w:rsidRDefault="00AA0209" w:rsidP="00532249">
      <w:pPr>
        <w:pStyle w:val="NoSpacing"/>
        <w:numPr>
          <w:ilvl w:val="2"/>
          <w:numId w:val="1"/>
        </w:numPr>
        <w:rPr>
          <w:strike/>
        </w:rPr>
      </w:pPr>
      <w:r w:rsidRPr="00840E36">
        <w:rPr>
          <w:strike/>
        </w:rPr>
        <w:t>Your latest submission will be marked</w:t>
      </w:r>
    </w:p>
    <w:p w14:paraId="62F349C0" w14:textId="3F3D0501" w:rsidR="00AA0209" w:rsidRPr="00840E36" w:rsidRDefault="00AA0209" w:rsidP="00532249">
      <w:pPr>
        <w:pStyle w:val="NoSpacing"/>
        <w:numPr>
          <w:ilvl w:val="2"/>
          <w:numId w:val="1"/>
        </w:numPr>
        <w:rPr>
          <w:strike/>
        </w:rPr>
      </w:pPr>
      <w:r w:rsidRPr="00840E36">
        <w:rPr>
          <w:strike/>
        </w:rPr>
        <w:t xml:space="preserve">If you attempt to upload in the last few minutes and are unsuccessful, you will appreciate the </w:t>
      </w:r>
      <w:r w:rsidR="00291978" w:rsidRPr="00840E36">
        <w:rPr>
          <w:strike/>
        </w:rPr>
        <w:t xml:space="preserve">fact you took a minute to </w:t>
      </w:r>
      <w:r w:rsidRPr="00840E36">
        <w:rPr>
          <w:strike/>
        </w:rPr>
        <w:t>upload 15 minutes earlier.</w:t>
      </w:r>
    </w:p>
    <w:p w14:paraId="2A767749" w14:textId="45C7A616" w:rsidR="00AA0209" w:rsidRPr="008517C1" w:rsidRDefault="00AA0209" w:rsidP="00AA0209">
      <w:pPr>
        <w:pStyle w:val="NoSpacing"/>
        <w:numPr>
          <w:ilvl w:val="0"/>
          <w:numId w:val="1"/>
        </w:numPr>
        <w:rPr>
          <w:strike/>
        </w:rPr>
      </w:pPr>
      <w:r w:rsidRPr="008517C1">
        <w:rPr>
          <w:strike/>
        </w:rPr>
        <w:t>Using Visual Studio, create a windows project called XXFinalExam, where XX are your initials.</w:t>
      </w:r>
    </w:p>
    <w:p w14:paraId="173B79E7" w14:textId="533ED24C" w:rsidR="00AA0209" w:rsidRPr="008517C1" w:rsidRDefault="00AA0209" w:rsidP="00AA0209">
      <w:pPr>
        <w:pStyle w:val="NoSpacing"/>
        <w:numPr>
          <w:ilvl w:val="0"/>
          <w:numId w:val="1"/>
        </w:numPr>
        <w:rPr>
          <w:strike/>
        </w:rPr>
      </w:pPr>
      <w:r w:rsidRPr="008517C1">
        <w:rPr>
          <w:strike/>
        </w:rPr>
        <w:t>Create a form with your name on the form’s caption as shown.</w:t>
      </w:r>
    </w:p>
    <w:p w14:paraId="2C169A7B" w14:textId="11B7E3E3" w:rsidR="00AA0209" w:rsidRPr="008517C1" w:rsidRDefault="00AA0209" w:rsidP="00AA0209">
      <w:pPr>
        <w:pStyle w:val="NoSpacing"/>
        <w:numPr>
          <w:ilvl w:val="1"/>
          <w:numId w:val="1"/>
        </w:numPr>
        <w:rPr>
          <w:strike/>
        </w:rPr>
      </w:pPr>
      <w:r w:rsidRPr="008517C1">
        <w:rPr>
          <w:strike/>
        </w:rPr>
        <w:t xml:space="preserve">The </w:t>
      </w:r>
      <w:r w:rsidR="00291978" w:rsidRPr="008517C1">
        <w:rPr>
          <w:strike/>
        </w:rPr>
        <w:t>display</w:t>
      </w:r>
      <w:r w:rsidRPr="008517C1">
        <w:rPr>
          <w:strike/>
        </w:rPr>
        <w:t xml:space="preserve"> area </w:t>
      </w:r>
      <w:r w:rsidR="00291978" w:rsidRPr="008517C1">
        <w:rPr>
          <w:strike/>
        </w:rPr>
        <w:t xml:space="preserve">at the bottom </w:t>
      </w:r>
      <w:r w:rsidRPr="008517C1">
        <w:rPr>
          <w:strike/>
        </w:rPr>
        <w:t>is a RichTextBox</w:t>
      </w:r>
      <w:r w:rsidR="00F9440E" w:rsidRPr="008517C1">
        <w:rPr>
          <w:strike/>
        </w:rPr>
        <w:t xml:space="preserve"> or a DataGidView</w:t>
      </w:r>
    </w:p>
    <w:p w14:paraId="56AE47E4" w14:textId="77777777" w:rsidR="00F9440E" w:rsidRDefault="00F9440E" w:rsidP="00F9440E">
      <w:pPr>
        <w:pStyle w:val="NoSpacing"/>
      </w:pPr>
    </w:p>
    <w:p w14:paraId="0BB46292" w14:textId="6EB6D7A3" w:rsidR="00C05406" w:rsidRDefault="004A1DC9" w:rsidP="004A1DC9">
      <w:pPr>
        <w:pStyle w:val="NoSpacing"/>
        <w:jc w:val="center"/>
      </w:pPr>
      <w:r>
        <w:rPr>
          <w:noProof/>
        </w:rPr>
        <w:drawing>
          <wp:inline distT="0" distB="0" distL="0" distR="0" wp14:anchorId="05201567" wp14:editId="17CB5634">
            <wp:extent cx="3523204" cy="2476205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62148" cy="250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B84BE" w14:textId="03759F80" w:rsidR="004A1DC9" w:rsidRPr="00580DB3" w:rsidRDefault="004A1DC9" w:rsidP="004A1DC9">
      <w:pPr>
        <w:pStyle w:val="Heading2"/>
        <w:rPr>
          <w:strike/>
        </w:rPr>
      </w:pPr>
      <w:r w:rsidRPr="00580DB3">
        <w:rPr>
          <w:strike/>
        </w:rPr>
        <w:t>XXTruck Class</w:t>
      </w:r>
    </w:p>
    <w:p w14:paraId="5274A75F" w14:textId="046F7ABF" w:rsidR="004A1DC9" w:rsidRDefault="004A1DC9" w:rsidP="004A1DC9">
      <w:r w:rsidRPr="00580DB3">
        <w:rPr>
          <w:strike/>
        </w:rPr>
        <w:t>Create a class to manage a file of truck weight records</w:t>
      </w:r>
      <w:r>
        <w:t xml:space="preserve">.  </w:t>
      </w:r>
      <w:r w:rsidR="00B7179A" w:rsidRPr="00580DB3">
        <w:rPr>
          <w:highlight w:val="yellow"/>
        </w:rPr>
        <w:t>M</w:t>
      </w:r>
      <w:r w:rsidR="005107B0" w:rsidRPr="00580DB3">
        <w:rPr>
          <w:highlight w:val="yellow"/>
        </w:rPr>
        <w:t>ethods are instance</w:t>
      </w:r>
      <w:r w:rsidR="00B7179A">
        <w:t xml:space="preserve"> methods</w:t>
      </w:r>
      <w:r w:rsidR="00160D68">
        <w:t>,</w:t>
      </w:r>
      <w:r w:rsidR="005107B0">
        <w:t xml:space="preserve"> unless otherwise </w:t>
      </w:r>
      <w:r w:rsidR="00160D68">
        <w:t>stated.</w:t>
      </w:r>
    </w:p>
    <w:p w14:paraId="077B73DA" w14:textId="51701E52" w:rsidR="004A1DC9" w:rsidRDefault="004A1DC9" w:rsidP="004A1DC9">
      <w:pPr>
        <w:pStyle w:val="ListParagraph"/>
        <w:numPr>
          <w:ilvl w:val="0"/>
          <w:numId w:val="3"/>
        </w:numPr>
      </w:pPr>
      <w:r>
        <w:t>This class has the following properties:</w:t>
      </w:r>
    </w:p>
    <w:p w14:paraId="5548195D" w14:textId="67C80637" w:rsidR="004A1DC9" w:rsidRDefault="004A1DC9" w:rsidP="004A1DC9">
      <w:pPr>
        <w:pStyle w:val="ListParagraph"/>
        <w:numPr>
          <w:ilvl w:val="1"/>
          <w:numId w:val="3"/>
        </w:numPr>
      </w:pPr>
      <w:r>
        <w:t>TruckId – integer, greater than zero, unique</w:t>
      </w:r>
    </w:p>
    <w:p w14:paraId="7FA34B36" w14:textId="3DE57456" w:rsidR="004A1DC9" w:rsidRDefault="004A1DC9" w:rsidP="004A1DC9">
      <w:pPr>
        <w:pStyle w:val="ListParagraph"/>
        <w:numPr>
          <w:ilvl w:val="1"/>
          <w:numId w:val="3"/>
        </w:numPr>
      </w:pPr>
      <w:r>
        <w:t xml:space="preserve">DateMeasured – DateTime, formatted 2021-04-26 </w:t>
      </w:r>
      <w:r w:rsidR="00160D68">
        <w:t>when</w:t>
      </w:r>
      <w:r>
        <w:t xml:space="preserve"> display</w:t>
      </w:r>
      <w:r w:rsidR="00160D68">
        <w:t>ed</w:t>
      </w:r>
      <w:r>
        <w:t>, not in the future</w:t>
      </w:r>
    </w:p>
    <w:p w14:paraId="3D5AA0B4" w14:textId="629A0B27" w:rsidR="004A1DC9" w:rsidRPr="00F97465" w:rsidRDefault="004A1DC9" w:rsidP="004A1DC9">
      <w:pPr>
        <w:pStyle w:val="ListParagraph"/>
        <w:numPr>
          <w:ilvl w:val="1"/>
          <w:numId w:val="3"/>
        </w:numPr>
        <w:rPr>
          <w:strike/>
        </w:rPr>
      </w:pPr>
      <w:r w:rsidRPr="00F97465">
        <w:rPr>
          <w:strike/>
        </w:rPr>
        <w:t>TareWeight, GrossWeight, NetWeight – integers</w:t>
      </w:r>
      <w:r w:rsidR="00260749" w:rsidRPr="00F97465">
        <w:rPr>
          <w:strike/>
        </w:rPr>
        <w:t>, see edits</w:t>
      </w:r>
      <w:r w:rsidR="00160D68" w:rsidRPr="00F97465">
        <w:rPr>
          <w:strike/>
        </w:rPr>
        <w:t>.</w:t>
      </w:r>
    </w:p>
    <w:p w14:paraId="71E58CDD" w14:textId="77777777" w:rsidR="004A1DC9" w:rsidRPr="00580DB3" w:rsidRDefault="004A1DC9" w:rsidP="004A1DC9">
      <w:pPr>
        <w:pStyle w:val="ListParagraph"/>
        <w:numPr>
          <w:ilvl w:val="0"/>
          <w:numId w:val="3"/>
        </w:numPr>
        <w:rPr>
          <w:strike/>
        </w:rPr>
      </w:pPr>
      <w:r w:rsidRPr="00580DB3">
        <w:rPr>
          <w:strike/>
        </w:rPr>
        <w:t>The class has just the default constructor:</w:t>
      </w:r>
    </w:p>
    <w:p w14:paraId="44F15AE4" w14:textId="4C57B2C0" w:rsidR="004A1DC9" w:rsidRDefault="004A1DC9" w:rsidP="004A1DC9">
      <w:pPr>
        <w:pStyle w:val="ListParagraph"/>
        <w:numPr>
          <w:ilvl w:val="1"/>
          <w:numId w:val="3"/>
        </w:numPr>
      </w:pPr>
      <w:r>
        <w:t>Initialises tare and gross weights to zero</w:t>
      </w:r>
      <w:r w:rsidR="00B7179A">
        <w:t>,</w:t>
      </w:r>
      <w:r>
        <w:t xml:space="preserve"> NetWeight to -1 (signifying an incomplete record)</w:t>
      </w:r>
      <w:r w:rsidR="00B7179A">
        <w:t>, and today’s date.</w:t>
      </w:r>
    </w:p>
    <w:p w14:paraId="3FE696E5" w14:textId="6BD4106C" w:rsidR="004A1DC9" w:rsidRPr="003E2D6D" w:rsidRDefault="004A1DC9" w:rsidP="004A1DC9">
      <w:pPr>
        <w:pStyle w:val="ListParagraph"/>
        <w:numPr>
          <w:ilvl w:val="0"/>
          <w:numId w:val="3"/>
        </w:numPr>
        <w:rPr>
          <w:strike/>
        </w:rPr>
      </w:pPr>
      <w:r w:rsidRPr="003E2D6D">
        <w:rPr>
          <w:strike/>
        </w:rPr>
        <w:t>Class-level Get methods:</w:t>
      </w:r>
    </w:p>
    <w:p w14:paraId="7654F5D6" w14:textId="145AEDD5" w:rsidR="004A1DC9" w:rsidRDefault="004A1DC9" w:rsidP="004A1DC9">
      <w:pPr>
        <w:pStyle w:val="ListParagraph"/>
        <w:numPr>
          <w:ilvl w:val="1"/>
          <w:numId w:val="3"/>
        </w:numPr>
      </w:pPr>
      <w:r>
        <w:t>Ge</w:t>
      </w:r>
      <w:r w:rsidR="005107B0">
        <w:t>tTrucks returns a collection of all Truck objects on file</w:t>
      </w:r>
      <w:r w:rsidR="00260749">
        <w:t>, ordered by TruckId</w:t>
      </w:r>
    </w:p>
    <w:p w14:paraId="7352B9CF" w14:textId="00F6806F" w:rsidR="004A1DC9" w:rsidRPr="003E2D6D" w:rsidRDefault="004A1DC9" w:rsidP="004A1DC9">
      <w:pPr>
        <w:pStyle w:val="ListParagraph"/>
        <w:numPr>
          <w:ilvl w:val="1"/>
          <w:numId w:val="3"/>
        </w:numPr>
        <w:rPr>
          <w:strike/>
        </w:rPr>
      </w:pPr>
      <w:r w:rsidRPr="003E2D6D">
        <w:rPr>
          <w:strike/>
        </w:rPr>
        <w:t>Get</w:t>
      </w:r>
      <w:r w:rsidR="005107B0" w:rsidRPr="003E2D6D">
        <w:rPr>
          <w:strike/>
        </w:rPr>
        <w:t>ByTruckId accepts an Integer truckId and returns the Truck object with that ID, null if not on file.</w:t>
      </w:r>
    </w:p>
    <w:p w14:paraId="53BA6A2E" w14:textId="5F415633" w:rsidR="004A1DC9" w:rsidRDefault="004A1DC9" w:rsidP="004A1DC9">
      <w:pPr>
        <w:pStyle w:val="ListParagraph"/>
        <w:numPr>
          <w:ilvl w:val="0"/>
          <w:numId w:val="3"/>
        </w:numPr>
      </w:pPr>
      <w:r>
        <w:t>CRUD methods:</w:t>
      </w:r>
    </w:p>
    <w:p w14:paraId="44B19B05" w14:textId="7B392E08" w:rsidR="004A1DC9" w:rsidRDefault="004A1DC9" w:rsidP="004A1DC9">
      <w:pPr>
        <w:pStyle w:val="ListParagraph"/>
        <w:numPr>
          <w:ilvl w:val="1"/>
          <w:numId w:val="3"/>
        </w:numPr>
      </w:pPr>
      <w:r>
        <w:t>Save</w:t>
      </w:r>
    </w:p>
    <w:p w14:paraId="5BA7D1E1" w14:textId="0BC63320" w:rsidR="004A1DC9" w:rsidRPr="008C1B61" w:rsidRDefault="00B7179A" w:rsidP="004A1DC9">
      <w:pPr>
        <w:pStyle w:val="ListParagraph"/>
        <w:numPr>
          <w:ilvl w:val="2"/>
          <w:numId w:val="3"/>
        </w:numPr>
        <w:rPr>
          <w:strike/>
        </w:rPr>
      </w:pPr>
      <w:r w:rsidRPr="008C1B61">
        <w:rPr>
          <w:strike/>
        </w:rPr>
        <w:t xml:space="preserve">This runs the edits and, if the object passes, </w:t>
      </w:r>
      <w:r w:rsidR="0041384A" w:rsidRPr="008C1B61">
        <w:rPr>
          <w:strike/>
        </w:rPr>
        <w:t>decides which method processes it</w:t>
      </w:r>
    </w:p>
    <w:p w14:paraId="0B9F2E2A" w14:textId="7DD7A9F2" w:rsidR="0041384A" w:rsidRPr="008C1B61" w:rsidRDefault="0041384A" w:rsidP="004A1DC9">
      <w:pPr>
        <w:pStyle w:val="ListParagraph"/>
        <w:numPr>
          <w:ilvl w:val="2"/>
          <w:numId w:val="3"/>
        </w:numPr>
        <w:rPr>
          <w:strike/>
        </w:rPr>
      </w:pPr>
      <w:r w:rsidRPr="008C1B61">
        <w:rPr>
          <w:strike/>
        </w:rPr>
        <w:t>If the TruckId is not on file, call the object’s Add.</w:t>
      </w:r>
    </w:p>
    <w:p w14:paraId="3584D698" w14:textId="5AA6AD2A" w:rsidR="0041384A" w:rsidRPr="008C1B61" w:rsidRDefault="0041384A" w:rsidP="004A1DC9">
      <w:pPr>
        <w:pStyle w:val="ListParagraph"/>
        <w:numPr>
          <w:ilvl w:val="2"/>
          <w:numId w:val="3"/>
        </w:numPr>
        <w:rPr>
          <w:strike/>
        </w:rPr>
      </w:pPr>
      <w:r w:rsidRPr="008C1B61">
        <w:rPr>
          <w:strike/>
        </w:rPr>
        <w:t>If the TruckId is on file, but the NetWeight is more than -1, we’re starting a new measure</w:t>
      </w:r>
      <w:r w:rsidR="00260749" w:rsidRPr="008C1B61">
        <w:rPr>
          <w:strike/>
        </w:rPr>
        <w:t xml:space="preserve"> for this truck</w:t>
      </w:r>
      <w:r w:rsidRPr="008C1B61">
        <w:rPr>
          <w:strike/>
        </w:rPr>
        <w:t>, so call the object’s Update method</w:t>
      </w:r>
      <w:r w:rsidR="00160D68" w:rsidRPr="008C1B61">
        <w:rPr>
          <w:strike/>
        </w:rPr>
        <w:t>.</w:t>
      </w:r>
    </w:p>
    <w:p w14:paraId="620B9D63" w14:textId="0CC252D1" w:rsidR="0041384A" w:rsidRPr="008C1B61" w:rsidRDefault="0041384A" w:rsidP="0041384A">
      <w:pPr>
        <w:pStyle w:val="ListParagraph"/>
        <w:numPr>
          <w:ilvl w:val="2"/>
          <w:numId w:val="3"/>
        </w:numPr>
        <w:rPr>
          <w:strike/>
        </w:rPr>
      </w:pPr>
      <w:r w:rsidRPr="008C1B61">
        <w:rPr>
          <w:strike/>
        </w:rPr>
        <w:t>If the TruckId is on file and the NetWeight is -1, we’re completing an existing record:</w:t>
      </w:r>
    </w:p>
    <w:p w14:paraId="6B9BA4F9" w14:textId="77777777" w:rsidR="0041384A" w:rsidRPr="008C1B61" w:rsidRDefault="0041384A" w:rsidP="0041384A">
      <w:pPr>
        <w:pStyle w:val="ListParagraph"/>
        <w:numPr>
          <w:ilvl w:val="3"/>
          <w:numId w:val="3"/>
        </w:numPr>
        <w:rPr>
          <w:strike/>
        </w:rPr>
      </w:pPr>
      <w:r w:rsidRPr="008C1B61">
        <w:rPr>
          <w:strike/>
        </w:rPr>
        <w:lastRenderedPageBreak/>
        <w:t>Put the greater of the two TareWeights into the current object’s GrossWeight</w:t>
      </w:r>
    </w:p>
    <w:p w14:paraId="3D65A096" w14:textId="563F9580" w:rsidR="0041384A" w:rsidRPr="008C1B61" w:rsidRDefault="0041384A" w:rsidP="0041384A">
      <w:pPr>
        <w:pStyle w:val="ListParagraph"/>
        <w:numPr>
          <w:ilvl w:val="3"/>
          <w:numId w:val="3"/>
        </w:numPr>
        <w:rPr>
          <w:strike/>
        </w:rPr>
      </w:pPr>
      <w:r w:rsidRPr="008C1B61">
        <w:rPr>
          <w:strike/>
        </w:rPr>
        <w:t xml:space="preserve">Put the lesser of the two </w:t>
      </w:r>
      <w:r w:rsidR="00B7179A" w:rsidRPr="008C1B61">
        <w:rPr>
          <w:strike/>
        </w:rPr>
        <w:t>TareW</w:t>
      </w:r>
      <w:r w:rsidRPr="008C1B61">
        <w:rPr>
          <w:strike/>
        </w:rPr>
        <w:t>eights into the current object’s TareWeight</w:t>
      </w:r>
    </w:p>
    <w:p w14:paraId="1C71C2CF" w14:textId="49338384" w:rsidR="0041384A" w:rsidRPr="008C1B61" w:rsidRDefault="0041384A" w:rsidP="0041384A">
      <w:pPr>
        <w:pStyle w:val="ListParagraph"/>
        <w:numPr>
          <w:ilvl w:val="3"/>
          <w:numId w:val="3"/>
        </w:numPr>
        <w:rPr>
          <w:strike/>
        </w:rPr>
      </w:pPr>
      <w:r w:rsidRPr="008C1B61">
        <w:rPr>
          <w:strike/>
        </w:rPr>
        <w:t>Compute the current object’s NetWeight as the difference between gross and tare</w:t>
      </w:r>
    </w:p>
    <w:p w14:paraId="79A689DE" w14:textId="77777777" w:rsidR="0041384A" w:rsidRPr="008C1B61" w:rsidRDefault="0041384A" w:rsidP="0041384A">
      <w:pPr>
        <w:pStyle w:val="ListParagraph"/>
        <w:numPr>
          <w:ilvl w:val="3"/>
          <w:numId w:val="3"/>
        </w:numPr>
        <w:rPr>
          <w:strike/>
        </w:rPr>
      </w:pPr>
      <w:r w:rsidRPr="008C1B61">
        <w:rPr>
          <w:strike/>
        </w:rPr>
        <w:t>Call the current object’s Update method.</w:t>
      </w:r>
    </w:p>
    <w:p w14:paraId="786EF22F" w14:textId="77777777" w:rsidR="0041384A" w:rsidRPr="002476C4" w:rsidRDefault="0041384A" w:rsidP="0041384A">
      <w:pPr>
        <w:pStyle w:val="ListParagraph"/>
        <w:numPr>
          <w:ilvl w:val="1"/>
          <w:numId w:val="3"/>
        </w:numPr>
        <w:rPr>
          <w:strike/>
        </w:rPr>
      </w:pPr>
      <w:r w:rsidRPr="002476C4">
        <w:rPr>
          <w:strike/>
        </w:rPr>
        <w:t xml:space="preserve">Add method: </w:t>
      </w:r>
    </w:p>
    <w:p w14:paraId="34F7C9C1" w14:textId="62C0537F" w:rsidR="0041384A" w:rsidRPr="002476C4" w:rsidRDefault="0041384A" w:rsidP="0041384A">
      <w:pPr>
        <w:pStyle w:val="ListParagraph"/>
        <w:numPr>
          <w:ilvl w:val="2"/>
          <w:numId w:val="3"/>
        </w:numPr>
        <w:rPr>
          <w:strike/>
        </w:rPr>
      </w:pPr>
      <w:r w:rsidRPr="002476C4">
        <w:rPr>
          <w:strike/>
        </w:rPr>
        <w:t>Add the current object to the file</w:t>
      </w:r>
      <w:r w:rsidR="00160D68" w:rsidRPr="002476C4">
        <w:rPr>
          <w:strike/>
        </w:rPr>
        <w:t xml:space="preserve"> as a single delimited line.</w:t>
      </w:r>
    </w:p>
    <w:p w14:paraId="5AC6EDA3" w14:textId="55241E11" w:rsidR="0041384A" w:rsidRPr="002476C4" w:rsidRDefault="0041384A" w:rsidP="0041384A">
      <w:pPr>
        <w:pStyle w:val="ListParagraph"/>
        <w:numPr>
          <w:ilvl w:val="2"/>
          <w:numId w:val="3"/>
        </w:numPr>
        <w:rPr>
          <w:strike/>
        </w:rPr>
      </w:pPr>
      <w:r w:rsidRPr="002476C4">
        <w:rPr>
          <w:strike/>
        </w:rPr>
        <w:t>Catch any exception and display its message along with a lead-in text identifying the action attempted.</w:t>
      </w:r>
    </w:p>
    <w:p w14:paraId="271521F8" w14:textId="77777777" w:rsidR="0041384A" w:rsidRPr="002476C4" w:rsidRDefault="0041384A" w:rsidP="0041384A">
      <w:pPr>
        <w:pStyle w:val="ListParagraph"/>
        <w:numPr>
          <w:ilvl w:val="1"/>
          <w:numId w:val="3"/>
        </w:numPr>
        <w:rPr>
          <w:strike/>
        </w:rPr>
      </w:pPr>
      <w:r w:rsidRPr="002476C4">
        <w:rPr>
          <w:strike/>
        </w:rPr>
        <w:t xml:space="preserve">Update method: </w:t>
      </w:r>
    </w:p>
    <w:p w14:paraId="77AC0B36" w14:textId="77777777" w:rsidR="005107B0" w:rsidRPr="002476C4" w:rsidRDefault="005107B0" w:rsidP="0041384A">
      <w:pPr>
        <w:pStyle w:val="ListParagraph"/>
        <w:numPr>
          <w:ilvl w:val="2"/>
          <w:numId w:val="3"/>
        </w:numPr>
        <w:rPr>
          <w:strike/>
        </w:rPr>
      </w:pPr>
      <w:r w:rsidRPr="002476C4">
        <w:rPr>
          <w:strike/>
        </w:rPr>
        <w:t>Find the record on file with the same TruckId and replace it with the current object.</w:t>
      </w:r>
    </w:p>
    <w:p w14:paraId="6DA8E567" w14:textId="05BF79B1" w:rsidR="004A1DC9" w:rsidRPr="002476C4" w:rsidRDefault="005107B0" w:rsidP="004A1DC9">
      <w:pPr>
        <w:pStyle w:val="ListParagraph"/>
        <w:numPr>
          <w:ilvl w:val="2"/>
          <w:numId w:val="3"/>
        </w:numPr>
        <w:rPr>
          <w:strike/>
        </w:rPr>
      </w:pPr>
      <w:r w:rsidRPr="002476C4">
        <w:rPr>
          <w:strike/>
        </w:rPr>
        <w:t>Catch any exception and display its message along with a lead-in text identifying the action attempted.</w:t>
      </w:r>
    </w:p>
    <w:p w14:paraId="1DAC2497" w14:textId="0281F5BB" w:rsidR="005107B0" w:rsidRPr="00312A99" w:rsidRDefault="005107B0" w:rsidP="005107B0">
      <w:pPr>
        <w:pStyle w:val="ListParagraph"/>
        <w:numPr>
          <w:ilvl w:val="0"/>
          <w:numId w:val="3"/>
        </w:numPr>
        <w:rPr>
          <w:strike/>
        </w:rPr>
      </w:pPr>
      <w:r w:rsidRPr="00312A99">
        <w:rPr>
          <w:strike/>
        </w:rPr>
        <w:t>Edit method</w:t>
      </w:r>
      <w:r w:rsidR="00B7179A" w:rsidRPr="00312A99">
        <w:rPr>
          <w:strike/>
        </w:rPr>
        <w:t xml:space="preserve"> has no parameters and a void return.  All edit errors are thrown together as a single Exception, delimited to display one line per error.</w:t>
      </w:r>
    </w:p>
    <w:p w14:paraId="5F1195AC" w14:textId="60574117" w:rsidR="005107B0" w:rsidRPr="00312A99" w:rsidRDefault="005107B0" w:rsidP="005107B0">
      <w:pPr>
        <w:pStyle w:val="ListParagraph"/>
        <w:numPr>
          <w:ilvl w:val="1"/>
          <w:numId w:val="3"/>
        </w:numPr>
        <w:rPr>
          <w:strike/>
        </w:rPr>
      </w:pPr>
      <w:r w:rsidRPr="00312A99">
        <w:rPr>
          <w:strike/>
        </w:rPr>
        <w:t>The TruckId must be greater than zero</w:t>
      </w:r>
      <w:r w:rsidR="00B7179A" w:rsidRPr="00312A99">
        <w:rPr>
          <w:strike/>
        </w:rPr>
        <w:t>.</w:t>
      </w:r>
    </w:p>
    <w:p w14:paraId="16250B03" w14:textId="4EF48DE1" w:rsidR="005107B0" w:rsidRPr="00312A99" w:rsidRDefault="005107B0" w:rsidP="005107B0">
      <w:pPr>
        <w:pStyle w:val="ListParagraph"/>
        <w:numPr>
          <w:ilvl w:val="1"/>
          <w:numId w:val="3"/>
        </w:numPr>
        <w:rPr>
          <w:strike/>
        </w:rPr>
      </w:pPr>
      <w:r w:rsidRPr="00312A99">
        <w:rPr>
          <w:strike/>
        </w:rPr>
        <w:t>The Date Measured must not be in the future.</w:t>
      </w:r>
    </w:p>
    <w:p w14:paraId="193829FF" w14:textId="4EBCBA42" w:rsidR="005107B0" w:rsidRPr="00312A99" w:rsidRDefault="005107B0" w:rsidP="005107B0">
      <w:pPr>
        <w:pStyle w:val="ListParagraph"/>
        <w:numPr>
          <w:ilvl w:val="1"/>
          <w:numId w:val="3"/>
        </w:numPr>
        <w:rPr>
          <w:strike/>
        </w:rPr>
      </w:pPr>
      <w:r w:rsidRPr="00312A99">
        <w:rPr>
          <w:strike/>
        </w:rPr>
        <w:t>The TareWeight is used to pass a new weight to the file.  This must be greater than zero.</w:t>
      </w:r>
    </w:p>
    <w:p w14:paraId="39426014" w14:textId="02B1F837" w:rsidR="00B7179A" w:rsidRPr="00312A99" w:rsidRDefault="00B7179A" w:rsidP="005107B0">
      <w:pPr>
        <w:pStyle w:val="ListParagraph"/>
        <w:numPr>
          <w:ilvl w:val="1"/>
          <w:numId w:val="3"/>
        </w:numPr>
        <w:rPr>
          <w:strike/>
        </w:rPr>
      </w:pPr>
      <w:r w:rsidRPr="00312A99">
        <w:rPr>
          <w:strike/>
        </w:rPr>
        <w:t>Force NetWeight to -1.</w:t>
      </w:r>
    </w:p>
    <w:p w14:paraId="79C8A8F8" w14:textId="1291C344" w:rsidR="005107B0" w:rsidRPr="001032E6" w:rsidRDefault="005107B0" w:rsidP="005107B0">
      <w:pPr>
        <w:pStyle w:val="ListParagraph"/>
        <w:numPr>
          <w:ilvl w:val="0"/>
          <w:numId w:val="3"/>
        </w:numPr>
        <w:rPr>
          <w:strike/>
        </w:rPr>
      </w:pPr>
      <w:r w:rsidRPr="001032E6">
        <w:rPr>
          <w:strike/>
          <w:color w:val="FF0000"/>
        </w:rPr>
        <w:t xml:space="preserve">ToString override </w:t>
      </w:r>
      <w:r w:rsidRPr="001032E6">
        <w:rPr>
          <w:strike/>
        </w:rPr>
        <w:t xml:space="preserve">method </w:t>
      </w:r>
      <w:r w:rsidRPr="001032E6">
        <w:rPr>
          <w:strike/>
          <w:color w:val="FF0000"/>
        </w:rPr>
        <w:t xml:space="preserve">has no parameters </w:t>
      </w:r>
      <w:r w:rsidRPr="001032E6">
        <w:rPr>
          <w:strike/>
        </w:rPr>
        <w:t>and returns a string</w:t>
      </w:r>
    </w:p>
    <w:p w14:paraId="246AAE13" w14:textId="77777777" w:rsidR="00EC0BAF" w:rsidRPr="001032E6" w:rsidRDefault="005107B0" w:rsidP="00EC0BAF">
      <w:pPr>
        <w:pStyle w:val="ListParagraph"/>
        <w:numPr>
          <w:ilvl w:val="1"/>
          <w:numId w:val="3"/>
        </w:numPr>
        <w:rPr>
          <w:strike/>
        </w:rPr>
      </w:pPr>
      <w:r w:rsidRPr="001032E6">
        <w:rPr>
          <w:strike/>
        </w:rPr>
        <w:t xml:space="preserve">Converts the object’s properties into a single string, with a delimiter between </w:t>
      </w:r>
      <w:r w:rsidR="00B7179A" w:rsidRPr="001032E6">
        <w:rPr>
          <w:strike/>
        </w:rPr>
        <w:t>each field</w:t>
      </w:r>
      <w:r w:rsidRPr="001032E6">
        <w:rPr>
          <w:strike/>
        </w:rPr>
        <w:t>.</w:t>
      </w:r>
      <w:r w:rsidR="00B7179A" w:rsidRPr="001032E6">
        <w:rPr>
          <w:strike/>
        </w:rPr>
        <w:t xml:space="preserve">  </w:t>
      </w:r>
    </w:p>
    <w:p w14:paraId="7D14D790" w14:textId="17474690" w:rsidR="005107B0" w:rsidRPr="001032E6" w:rsidRDefault="005107B0" w:rsidP="005107B0">
      <w:pPr>
        <w:pStyle w:val="ListParagraph"/>
        <w:numPr>
          <w:ilvl w:val="0"/>
          <w:numId w:val="3"/>
        </w:numPr>
        <w:rPr>
          <w:strike/>
        </w:rPr>
      </w:pPr>
      <w:r w:rsidRPr="001032E6">
        <w:rPr>
          <w:strike/>
          <w:color w:val="FF0000"/>
        </w:rPr>
        <w:t xml:space="preserve">Class-level Parse </w:t>
      </w:r>
      <w:r w:rsidRPr="001032E6">
        <w:rPr>
          <w:strike/>
        </w:rPr>
        <w:t xml:space="preserve">method </w:t>
      </w:r>
      <w:r w:rsidRPr="001032E6">
        <w:rPr>
          <w:strike/>
          <w:color w:val="FF0000"/>
        </w:rPr>
        <w:t xml:space="preserve">accepts a string </w:t>
      </w:r>
      <w:r w:rsidRPr="001032E6">
        <w:rPr>
          <w:strike/>
        </w:rPr>
        <w:t>and returns a Truck object</w:t>
      </w:r>
    </w:p>
    <w:p w14:paraId="10879CC8" w14:textId="09EFFF93" w:rsidR="005107B0" w:rsidRPr="001032E6" w:rsidRDefault="00EC0BAF" w:rsidP="005107B0">
      <w:pPr>
        <w:pStyle w:val="ListParagraph"/>
        <w:numPr>
          <w:ilvl w:val="1"/>
          <w:numId w:val="3"/>
        </w:numPr>
        <w:rPr>
          <w:strike/>
        </w:rPr>
      </w:pPr>
      <w:r w:rsidRPr="001032E6">
        <w:rPr>
          <w:strike/>
        </w:rPr>
        <w:t>Instantiates a Truck object, splits the string on its delimiters and populates the properties of the object.</w:t>
      </w:r>
    </w:p>
    <w:p w14:paraId="572C5962" w14:textId="23964627" w:rsidR="00EC0BAF" w:rsidRPr="001032E6" w:rsidRDefault="00EC0BAF" w:rsidP="00EC0BAF">
      <w:pPr>
        <w:pStyle w:val="ListParagraph"/>
        <w:numPr>
          <w:ilvl w:val="0"/>
          <w:numId w:val="3"/>
        </w:numPr>
        <w:rPr>
          <w:strike/>
        </w:rPr>
      </w:pPr>
      <w:r w:rsidRPr="001032E6">
        <w:rPr>
          <w:strike/>
        </w:rPr>
        <w:t xml:space="preserve">Class-level </w:t>
      </w:r>
      <w:r w:rsidRPr="001032E6">
        <w:rPr>
          <w:strike/>
          <w:color w:val="FF0000"/>
        </w:rPr>
        <w:t>ConfirmFile,</w:t>
      </w:r>
      <w:r w:rsidRPr="001032E6">
        <w:rPr>
          <w:strike/>
        </w:rPr>
        <w:t xml:space="preserve"> no parameters, void return</w:t>
      </w:r>
    </w:p>
    <w:p w14:paraId="2731D303" w14:textId="639DAAB7" w:rsidR="00EC0BAF" w:rsidRPr="001032E6" w:rsidRDefault="00EC0BAF" w:rsidP="00EC0BAF">
      <w:pPr>
        <w:pStyle w:val="ListParagraph"/>
        <w:numPr>
          <w:ilvl w:val="1"/>
          <w:numId w:val="3"/>
        </w:numPr>
        <w:rPr>
          <w:strike/>
        </w:rPr>
      </w:pPr>
      <w:r w:rsidRPr="001032E6">
        <w:rPr>
          <w:strike/>
        </w:rPr>
        <w:t>Called at the start of each Get method and the Save method to confirm the file exists or to create it if it doesn’t.</w:t>
      </w:r>
    </w:p>
    <w:p w14:paraId="32AB1BF4" w14:textId="4EE89995" w:rsidR="00EC0BAF" w:rsidRDefault="00EC0BAF" w:rsidP="00EC0BAF">
      <w:pPr>
        <w:pStyle w:val="Heading2"/>
      </w:pPr>
      <w:r>
        <w:t>The Truck Weight Maintenance Form</w:t>
      </w:r>
    </w:p>
    <w:p w14:paraId="4C58D4E0" w14:textId="720F4D22" w:rsidR="00EC0BAF" w:rsidRPr="001032E6" w:rsidRDefault="00EC0BAF" w:rsidP="00EC0BAF">
      <w:pPr>
        <w:pStyle w:val="ListParagraph"/>
        <w:numPr>
          <w:ilvl w:val="0"/>
          <w:numId w:val="4"/>
        </w:numPr>
        <w:rPr>
          <w:strike/>
        </w:rPr>
      </w:pPr>
      <w:r w:rsidRPr="001032E6">
        <w:rPr>
          <w:strike/>
        </w:rPr>
        <w:t>The use</w:t>
      </w:r>
      <w:r w:rsidR="00F9440E" w:rsidRPr="001032E6">
        <w:rPr>
          <w:strike/>
        </w:rPr>
        <w:t>r</w:t>
      </w:r>
      <w:r w:rsidRPr="001032E6">
        <w:rPr>
          <w:strike/>
        </w:rPr>
        <w:t xml:space="preserve"> fills in the three inputs: TruckId, weight and date measured.  </w:t>
      </w:r>
    </w:p>
    <w:p w14:paraId="61F0DC93" w14:textId="6F3939B1" w:rsidR="00EC0BAF" w:rsidRPr="001032E6" w:rsidRDefault="00EC0BAF" w:rsidP="00EC0BAF">
      <w:pPr>
        <w:pStyle w:val="ListParagraph"/>
        <w:numPr>
          <w:ilvl w:val="0"/>
          <w:numId w:val="4"/>
        </w:numPr>
        <w:rPr>
          <w:strike/>
        </w:rPr>
      </w:pPr>
      <w:r w:rsidRPr="001032E6">
        <w:rPr>
          <w:strike/>
        </w:rPr>
        <w:t>Save</w:t>
      </w:r>
    </w:p>
    <w:p w14:paraId="01672D7F" w14:textId="76D2D10E" w:rsidR="00EC0BAF" w:rsidRDefault="00EC0BAF" w:rsidP="00EC0BAF">
      <w:pPr>
        <w:pStyle w:val="ListParagraph"/>
        <w:numPr>
          <w:ilvl w:val="1"/>
          <w:numId w:val="4"/>
        </w:numPr>
      </w:pPr>
      <w:r>
        <w:t>Instantiates an object of the Truck class</w:t>
      </w:r>
    </w:p>
    <w:p w14:paraId="10AB094A" w14:textId="119E60F6" w:rsidR="00EC0BAF" w:rsidRDefault="00EC0BAF" w:rsidP="00EC0BAF">
      <w:pPr>
        <w:pStyle w:val="ListParagraph"/>
        <w:numPr>
          <w:ilvl w:val="1"/>
          <w:numId w:val="4"/>
        </w:numPr>
      </w:pPr>
      <w:r>
        <w:t>Loads the truckId and date measured from the corresponding input fields.</w:t>
      </w:r>
    </w:p>
    <w:p w14:paraId="03FA721F" w14:textId="1AE52FAF" w:rsidR="00EC0BAF" w:rsidRDefault="00EC0BAF" w:rsidP="00EC0BAF">
      <w:pPr>
        <w:pStyle w:val="ListParagraph"/>
        <w:numPr>
          <w:ilvl w:val="1"/>
          <w:numId w:val="4"/>
        </w:numPr>
      </w:pPr>
      <w:r>
        <w:t>Puts the weight from the input field into TareWeight</w:t>
      </w:r>
    </w:p>
    <w:p w14:paraId="5EE778A9" w14:textId="51929848" w:rsidR="00EC0BAF" w:rsidRDefault="00EC0BAF" w:rsidP="00EC0BAF">
      <w:pPr>
        <w:pStyle w:val="ListParagraph"/>
        <w:numPr>
          <w:ilvl w:val="1"/>
          <w:numId w:val="4"/>
        </w:numPr>
      </w:pPr>
      <w:r>
        <w:t>Calls the object’s Save method</w:t>
      </w:r>
    </w:p>
    <w:p w14:paraId="7FE8D65F" w14:textId="42DA4345" w:rsidR="00EC0BAF" w:rsidRPr="003E2D6D" w:rsidRDefault="00EC0BAF" w:rsidP="00EC0BAF">
      <w:pPr>
        <w:pStyle w:val="ListParagraph"/>
        <w:numPr>
          <w:ilvl w:val="1"/>
          <w:numId w:val="4"/>
        </w:numPr>
        <w:rPr>
          <w:strike/>
        </w:rPr>
      </w:pPr>
      <w:r w:rsidRPr="003E2D6D">
        <w:rPr>
          <w:strike/>
        </w:rPr>
        <w:t>Catches any exception and displays its message to the user.</w:t>
      </w:r>
    </w:p>
    <w:p w14:paraId="4A539744" w14:textId="35942E6B" w:rsidR="00EC0BAF" w:rsidRDefault="00EC0BAF" w:rsidP="00EC0BAF">
      <w:pPr>
        <w:pStyle w:val="ListParagraph"/>
        <w:numPr>
          <w:ilvl w:val="0"/>
          <w:numId w:val="4"/>
        </w:numPr>
      </w:pPr>
      <w:r>
        <w:t xml:space="preserve">Display </w:t>
      </w:r>
    </w:p>
    <w:p w14:paraId="1804FDB1" w14:textId="77777777" w:rsidR="00F9440E" w:rsidRDefault="00F9440E" w:rsidP="00EC0BAF">
      <w:pPr>
        <w:pStyle w:val="ListParagraph"/>
        <w:numPr>
          <w:ilvl w:val="1"/>
          <w:numId w:val="4"/>
        </w:numPr>
      </w:pPr>
      <w:r>
        <w:t>Gets a collection of all truck records on file from the truck class’ GetTrucks method.</w:t>
      </w:r>
    </w:p>
    <w:p w14:paraId="6C3B50AD" w14:textId="7AF8B00C" w:rsidR="00F9440E" w:rsidRDefault="00F9440E" w:rsidP="00EC0BAF">
      <w:pPr>
        <w:pStyle w:val="ListParagraph"/>
        <w:numPr>
          <w:ilvl w:val="1"/>
          <w:numId w:val="4"/>
        </w:numPr>
      </w:pPr>
      <w:r>
        <w:t>Clears the display area.</w:t>
      </w:r>
    </w:p>
    <w:p w14:paraId="1B70D09F" w14:textId="4EABAA9C" w:rsidR="00F9440E" w:rsidRDefault="00F9440E" w:rsidP="00EC0BAF">
      <w:pPr>
        <w:pStyle w:val="ListParagraph"/>
        <w:numPr>
          <w:ilvl w:val="1"/>
          <w:numId w:val="4"/>
        </w:numPr>
      </w:pPr>
      <w:r>
        <w:t>Loads them to the display area, one line per record, fields aligned with the headings and formatted as in the example</w:t>
      </w:r>
    </w:p>
    <w:p w14:paraId="4D99F8C5" w14:textId="54711823" w:rsidR="00EC0BAF" w:rsidRPr="00F9440E" w:rsidRDefault="00F9440E" w:rsidP="00EC0BAF">
      <w:pPr>
        <w:pStyle w:val="ListParagraph"/>
        <w:numPr>
          <w:ilvl w:val="2"/>
          <w:numId w:val="4"/>
        </w:numPr>
        <w:rPr>
          <w:b/>
          <w:bCs/>
        </w:rPr>
      </w:pPr>
      <w:r w:rsidRPr="00F9440E">
        <w:rPr>
          <w:b/>
          <w:bCs/>
        </w:rPr>
        <w:sym w:font="Wingdings" w:char="F0E0"/>
      </w:r>
      <w:r w:rsidRPr="00F9440E">
        <w:rPr>
          <w:b/>
          <w:bCs/>
        </w:rPr>
        <w:t xml:space="preserve"> Note: if using a rich text box</w:t>
      </w:r>
      <w:r>
        <w:rPr>
          <w:b/>
          <w:bCs/>
        </w:rPr>
        <w:t xml:space="preserve">, </w:t>
      </w:r>
      <w:r w:rsidRPr="00F9440E">
        <w:rPr>
          <w:b/>
          <w:bCs/>
        </w:rPr>
        <w:t xml:space="preserve">change its font to Courier New … it makes alignments MUCH easier because </w:t>
      </w:r>
      <w:r>
        <w:rPr>
          <w:b/>
          <w:bCs/>
        </w:rPr>
        <w:t>“ “</w:t>
      </w:r>
      <w:r w:rsidRPr="00F9440E">
        <w:rPr>
          <w:b/>
          <w:bCs/>
        </w:rPr>
        <w:t>and “i” are the same width as “M” and “W”.</w:t>
      </w:r>
    </w:p>
    <w:p w14:paraId="53A97EDB" w14:textId="5F306A3D" w:rsidR="00F9440E" w:rsidRPr="001032E6" w:rsidRDefault="00F9440E" w:rsidP="00F9440E">
      <w:pPr>
        <w:pStyle w:val="ListParagraph"/>
        <w:numPr>
          <w:ilvl w:val="0"/>
          <w:numId w:val="4"/>
        </w:numPr>
        <w:rPr>
          <w:strike/>
        </w:rPr>
      </w:pPr>
      <w:r w:rsidRPr="001032E6">
        <w:rPr>
          <w:strike/>
        </w:rPr>
        <w:t>Exit</w:t>
      </w:r>
    </w:p>
    <w:p w14:paraId="5F6898F3" w14:textId="67EDC3C5" w:rsidR="00F9440E" w:rsidRPr="001032E6" w:rsidRDefault="00F9440E" w:rsidP="00F9440E">
      <w:pPr>
        <w:pStyle w:val="ListParagraph"/>
        <w:numPr>
          <w:ilvl w:val="1"/>
          <w:numId w:val="4"/>
        </w:numPr>
        <w:rPr>
          <w:strike/>
        </w:rPr>
      </w:pPr>
      <w:r w:rsidRPr="001032E6">
        <w:rPr>
          <w:strike/>
        </w:rPr>
        <w:t>Closes the form.</w:t>
      </w:r>
    </w:p>
    <w:p w14:paraId="277C464B" w14:textId="22C09823" w:rsidR="003B5996" w:rsidRDefault="003B5996" w:rsidP="003B5996"/>
    <w:p w14:paraId="51992911" w14:textId="7BC94D69" w:rsidR="003B5996" w:rsidRDefault="003B5996" w:rsidP="003B5996"/>
    <w:p w14:paraId="62C72199" w14:textId="7C89D06C" w:rsidR="007A3827" w:rsidRDefault="00A747F5" w:rsidP="003B5996">
      <w:r w:rsidRPr="00A747F5">
        <w:lastRenderedPageBreak/>
        <w:drawing>
          <wp:inline distT="0" distB="0" distL="0" distR="0" wp14:anchorId="31B55745" wp14:editId="7F5BB709">
            <wp:extent cx="6871970" cy="643890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71970" cy="643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DBEB0" w14:textId="71FAB577" w:rsidR="00A747F5" w:rsidRDefault="00A747F5" w:rsidP="003B5996">
      <w:r w:rsidRPr="00A747F5">
        <w:lastRenderedPageBreak/>
        <w:drawing>
          <wp:inline distT="0" distB="0" distL="0" distR="0" wp14:anchorId="6045DF63" wp14:editId="0E691FEE">
            <wp:extent cx="6871970" cy="2221865"/>
            <wp:effectExtent l="0" t="0" r="508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7197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0856D" w14:textId="25A98B53" w:rsidR="00A747F5" w:rsidRDefault="00A747F5" w:rsidP="003B5996">
      <w:r w:rsidRPr="00A747F5">
        <w:drawing>
          <wp:inline distT="0" distB="0" distL="0" distR="0" wp14:anchorId="04F85AC1" wp14:editId="4110340C">
            <wp:extent cx="6871970" cy="6007735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71970" cy="600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2B642" w14:textId="5B4A4887" w:rsidR="00A747F5" w:rsidRPr="00F9440E" w:rsidRDefault="00A747F5" w:rsidP="003B5996">
      <w:r w:rsidRPr="00A747F5">
        <w:lastRenderedPageBreak/>
        <w:drawing>
          <wp:inline distT="0" distB="0" distL="0" distR="0" wp14:anchorId="4BCD4832" wp14:editId="3C80F9ED">
            <wp:extent cx="6871970" cy="4778375"/>
            <wp:effectExtent l="0" t="0" r="508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71970" cy="477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47F5" w:rsidRPr="00F9440E" w:rsidSect="00532249">
      <w:pgSz w:w="12240" w:h="15840"/>
      <w:pgMar w:top="1134" w:right="567" w:bottom="1134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35216"/>
    <w:multiLevelType w:val="hybridMultilevel"/>
    <w:tmpl w:val="055A8A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B123B"/>
    <w:multiLevelType w:val="hybridMultilevel"/>
    <w:tmpl w:val="25C2EC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0342E"/>
    <w:multiLevelType w:val="hybridMultilevel"/>
    <w:tmpl w:val="271EF7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706D4"/>
    <w:multiLevelType w:val="hybridMultilevel"/>
    <w:tmpl w:val="4740C6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tTSzsDA2sjA1MDJW0lEKTi0uzszPAykwqgUA5vmgTSwAAAA="/>
  </w:docVars>
  <w:rsids>
    <w:rsidRoot w:val="00942856"/>
    <w:rsid w:val="00086973"/>
    <w:rsid w:val="001032E6"/>
    <w:rsid w:val="0010724F"/>
    <w:rsid w:val="00160D68"/>
    <w:rsid w:val="00165018"/>
    <w:rsid w:val="001D75D2"/>
    <w:rsid w:val="002476C4"/>
    <w:rsid w:val="00257FAA"/>
    <w:rsid w:val="00260749"/>
    <w:rsid w:val="00291978"/>
    <w:rsid w:val="00305BE1"/>
    <w:rsid w:val="00312A99"/>
    <w:rsid w:val="00334381"/>
    <w:rsid w:val="0035402E"/>
    <w:rsid w:val="003B5996"/>
    <w:rsid w:val="003B6CEB"/>
    <w:rsid w:val="003E2D6D"/>
    <w:rsid w:val="0041384A"/>
    <w:rsid w:val="00431B4F"/>
    <w:rsid w:val="0049091B"/>
    <w:rsid w:val="004A1DC9"/>
    <w:rsid w:val="004F5508"/>
    <w:rsid w:val="005107B0"/>
    <w:rsid w:val="00532249"/>
    <w:rsid w:val="00580DB3"/>
    <w:rsid w:val="005F5FE1"/>
    <w:rsid w:val="00656C4D"/>
    <w:rsid w:val="007542B5"/>
    <w:rsid w:val="007A3827"/>
    <w:rsid w:val="008024BD"/>
    <w:rsid w:val="00840E36"/>
    <w:rsid w:val="008517C1"/>
    <w:rsid w:val="00893582"/>
    <w:rsid w:val="008A3751"/>
    <w:rsid w:val="008C1B61"/>
    <w:rsid w:val="00942856"/>
    <w:rsid w:val="00961114"/>
    <w:rsid w:val="00962DE8"/>
    <w:rsid w:val="00A66919"/>
    <w:rsid w:val="00A747F5"/>
    <w:rsid w:val="00AA0209"/>
    <w:rsid w:val="00B1169C"/>
    <w:rsid w:val="00B7179A"/>
    <w:rsid w:val="00BC1605"/>
    <w:rsid w:val="00BD5076"/>
    <w:rsid w:val="00BE4254"/>
    <w:rsid w:val="00C05406"/>
    <w:rsid w:val="00C40A2E"/>
    <w:rsid w:val="00C42E81"/>
    <w:rsid w:val="00CE023B"/>
    <w:rsid w:val="00D565AB"/>
    <w:rsid w:val="00E94AFB"/>
    <w:rsid w:val="00EC0BAF"/>
    <w:rsid w:val="00ED1039"/>
    <w:rsid w:val="00F0612C"/>
    <w:rsid w:val="00F9440E"/>
    <w:rsid w:val="00F9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EB302"/>
  <w15:chartTrackingRefBased/>
  <w15:docId w15:val="{7DD470D5-9909-4425-A7AE-59747118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22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0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22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Emphasis">
    <w:name w:val="Intense Emphasis"/>
    <w:basedOn w:val="DefaultParagraphFont"/>
    <w:uiPriority w:val="21"/>
    <w:qFormat/>
    <w:rsid w:val="00532249"/>
    <w:rPr>
      <w:i/>
      <w:iCs/>
      <w:color w:val="4472C4" w:themeColor="accent1"/>
    </w:rPr>
  </w:style>
  <w:style w:type="paragraph" w:styleId="NoSpacing">
    <w:name w:val="No Spacing"/>
    <w:uiPriority w:val="1"/>
    <w:qFormat/>
    <w:rsid w:val="00532249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16501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650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0</TotalTime>
  <Pages>5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24</cp:revision>
  <dcterms:created xsi:type="dcterms:W3CDTF">2021-03-20T19:41:00Z</dcterms:created>
  <dcterms:modified xsi:type="dcterms:W3CDTF">2021-04-26T04:16:00Z</dcterms:modified>
</cp:coreProperties>
</file>